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Lagins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gins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0 South Chester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ael.lagines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736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